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4546A" w14:textId="183C88F0" w:rsidR="00485AB8" w:rsidRPr="000564B8" w:rsidRDefault="003B24E7" w:rsidP="005010FC">
      <w:pPr>
        <w:widowControl/>
        <w:autoSpaceDE w:val="0"/>
        <w:autoSpaceDN w:val="0"/>
        <w:adjustRightInd w:val="0"/>
        <w:spacing w:after="160"/>
        <w:rPr>
          <w:rFonts w:cstheme="minorHAnsi"/>
          <w:szCs w:val="24"/>
        </w:rPr>
      </w:pPr>
      <w:r w:rsidRPr="003B24E7">
        <w:rPr>
          <w:rFonts w:cstheme="minorHAnsi"/>
          <w:szCs w:val="24"/>
        </w:rPr>
        <w:t>Supplementary Table 2. Results of the examination of the ability of procalcitonin (PCT) elevation (≥0.5 ng/ml) and lactate (LAC) elevation (≥19.8 mg/dl) to continue to predict positive blood culture and blood culture positive for gram-negative bacteria (GNB) or gram-positive bacteria (GPB) in an expanded cohort of similar patients.</w:t>
      </w:r>
      <w:bookmarkStart w:id="0" w:name="_GoBack"/>
      <w:bookmarkEnd w:id="0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1354"/>
        <w:gridCol w:w="1187"/>
        <w:gridCol w:w="1164"/>
        <w:gridCol w:w="1153"/>
        <w:gridCol w:w="1163"/>
        <w:gridCol w:w="1231"/>
        <w:gridCol w:w="1206"/>
        <w:gridCol w:w="879"/>
      </w:tblGrid>
      <w:tr w:rsidR="002772B0" w:rsidRPr="00DA711A" w14:paraId="3472862B" w14:textId="77777777" w:rsidTr="002772B0">
        <w:tc>
          <w:tcPr>
            <w:tcW w:w="1129" w:type="dxa"/>
          </w:tcPr>
          <w:p w14:paraId="057B645F" w14:textId="268A8BE3" w:rsidR="002772B0" w:rsidRPr="00DA711A" w:rsidRDefault="000C3AB7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hort</w:t>
            </w:r>
            <w:r w:rsidR="00B035B7">
              <w:rPr>
                <w:rFonts w:ascii="Times New Roman" w:hAnsi="Times New Roman" w:cs="Times New Roman"/>
                <w:b/>
                <w:sz w:val="20"/>
                <w:szCs w:val="20"/>
              </w:rPr>
              <w:t>* (no. of patients)</w:t>
            </w:r>
          </w:p>
        </w:tc>
        <w:tc>
          <w:tcPr>
            <w:tcW w:w="1354" w:type="dxa"/>
          </w:tcPr>
          <w:p w14:paraId="30173CFA" w14:textId="6CC6EFF7" w:rsidR="002772B0" w:rsidRPr="00DA711A" w:rsidRDefault="006D298C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levation of PCT</w:t>
            </w:r>
            <w:r w:rsidR="005F0EC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nd lactate</w:t>
            </w:r>
          </w:p>
        </w:tc>
        <w:tc>
          <w:tcPr>
            <w:tcW w:w="1187" w:type="dxa"/>
          </w:tcPr>
          <w:p w14:paraId="068B0DD4" w14:textId="53221368" w:rsidR="002772B0" w:rsidRPr="00DA711A" w:rsidRDefault="002772B0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ensitivity (95%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nfidence Interval, </w:t>
            </w: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CI)</w:t>
            </w:r>
          </w:p>
        </w:tc>
        <w:tc>
          <w:tcPr>
            <w:tcW w:w="1164" w:type="dxa"/>
          </w:tcPr>
          <w:p w14:paraId="1F9E2AAD" w14:textId="77777777" w:rsidR="002772B0" w:rsidRPr="00DA711A" w:rsidRDefault="002772B0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Specificity (95% CI)</w:t>
            </w:r>
          </w:p>
        </w:tc>
        <w:tc>
          <w:tcPr>
            <w:tcW w:w="1153" w:type="dxa"/>
          </w:tcPr>
          <w:p w14:paraId="6D571175" w14:textId="42FEA9A8" w:rsidR="002772B0" w:rsidRPr="00DA711A" w:rsidRDefault="002772B0" w:rsidP="00756F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ccuracy (95% CI)</w:t>
            </w:r>
          </w:p>
        </w:tc>
        <w:tc>
          <w:tcPr>
            <w:tcW w:w="1163" w:type="dxa"/>
          </w:tcPr>
          <w:p w14:paraId="11D7EC38" w14:textId="333E051E" w:rsidR="002772B0" w:rsidRPr="00DA711A" w:rsidRDefault="002772B0" w:rsidP="00756F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Positive-test likelihood (95% CI)</w:t>
            </w:r>
          </w:p>
        </w:tc>
        <w:tc>
          <w:tcPr>
            <w:tcW w:w="1231" w:type="dxa"/>
          </w:tcPr>
          <w:p w14:paraId="238DCAC1" w14:textId="33B4E408" w:rsidR="002772B0" w:rsidRPr="00DA711A" w:rsidRDefault="002772B0" w:rsidP="00756F2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Negative-test likelihood (95% CI)</w:t>
            </w:r>
          </w:p>
        </w:tc>
        <w:tc>
          <w:tcPr>
            <w:tcW w:w="1206" w:type="dxa"/>
          </w:tcPr>
          <w:p w14:paraId="11A8209D" w14:textId="77777777" w:rsidR="002772B0" w:rsidRPr="00DA711A" w:rsidRDefault="002772B0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Odds Ratio (95% CI)</w:t>
            </w:r>
          </w:p>
        </w:tc>
        <w:tc>
          <w:tcPr>
            <w:tcW w:w="879" w:type="dxa"/>
          </w:tcPr>
          <w:p w14:paraId="79F7D9FC" w14:textId="77777777" w:rsidR="002772B0" w:rsidRPr="00DA711A" w:rsidRDefault="002772B0" w:rsidP="00485A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P </w:t>
            </w:r>
            <w:r w:rsidRPr="00DA711A">
              <w:rPr>
                <w:rFonts w:ascii="Times New Roman" w:hAnsi="Times New Roman" w:cs="Times New Roman"/>
                <w:b/>
                <w:sz w:val="20"/>
                <w:szCs w:val="20"/>
              </w:rPr>
              <w:t>value</w:t>
            </w:r>
          </w:p>
        </w:tc>
      </w:tr>
      <w:tr w:rsidR="005F0EC7" w:rsidRPr="00DA711A" w14:paraId="4F2D66AA" w14:textId="77777777" w:rsidTr="002772B0">
        <w:tc>
          <w:tcPr>
            <w:tcW w:w="1129" w:type="dxa"/>
          </w:tcPr>
          <w:p w14:paraId="743F88B2" w14:textId="17498C47" w:rsidR="005F0EC7" w:rsidRPr="00DA711A" w:rsidRDefault="008E23EE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itial (n = </w:t>
            </w:r>
            <w:r w:rsidR="005F0EC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20DDF0E7" w14:textId="73DB811F" w:rsidR="005F0EC7" w:rsidRPr="00DA711A" w:rsidRDefault="005F0EC7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 predict pos. BC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 xml:space="preserve"> (n = 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25</w:t>
            </w:r>
            <w:r w:rsidR="00504D63">
              <w:rPr>
                <w:rFonts w:ascii="Times New Roman" w:eastAsia="新細明體" w:hAnsi="Times New Roman" w:cs="Times New Roman"/>
                <w:sz w:val="20"/>
                <w:szCs w:val="20"/>
              </w:rPr>
              <w:t>5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4164D433" w14:textId="52C06ACE" w:rsidR="00D75BD2" w:rsidRDefault="005F0EC7" w:rsidP="00C71C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7D6F9685" w14:textId="3ACE477D" w:rsidR="005F0EC7" w:rsidRPr="00DA711A" w:rsidRDefault="00C71CC5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0.46–0.6</w:t>
            </w:r>
            <w:r w:rsidR="005F0EC7"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4" w:type="dxa"/>
          </w:tcPr>
          <w:p w14:paraId="7028E1BE" w14:textId="77777777" w:rsidR="00D75BD2" w:rsidRDefault="005F0EC7" w:rsidP="00C71C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78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CEE6CE5" w14:textId="6B693C84" w:rsidR="005F0EC7" w:rsidRPr="00DA711A" w:rsidRDefault="005F0EC7" w:rsidP="00C71C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0.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75–0.81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53" w:type="dxa"/>
          </w:tcPr>
          <w:p w14:paraId="3F4395F4" w14:textId="142E1303" w:rsidR="00D75BD2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C71CC5">
              <w:rPr>
                <w:rFonts w:ascii="Times New Roman" w:hAnsi="Times New Roman" w:cs="Times New Roman" w:hint="eastAsia"/>
                <w:sz w:val="20"/>
                <w:szCs w:val="20"/>
              </w:rPr>
              <w:t>7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81175E0" w14:textId="1EDC912D" w:rsidR="005F0EC7" w:rsidRPr="00DA711A" w:rsidRDefault="00C71CC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20545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C205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0EBA3588" w14:textId="6DDDAD08" w:rsidR="00D75BD2" w:rsidRDefault="005F0EC7" w:rsidP="00C71C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.41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1D45B58" w14:textId="7B4D60C0" w:rsidR="005F0EC7" w:rsidRPr="00DA711A" w:rsidRDefault="005F0EC7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1.98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2.9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727CDC69" w14:textId="77777777" w:rsidR="00D75BD2" w:rsidRDefault="005F0EC7" w:rsidP="005F0E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 xml:space="preserve">0.60 </w:t>
            </w:r>
          </w:p>
          <w:p w14:paraId="6AC103C0" w14:textId="365751B2" w:rsidR="005F0EC7" w:rsidRPr="00DA711A" w:rsidRDefault="005F0EC7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0.51–0.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6CED46D6" w14:textId="7BBED1A6" w:rsidR="00D75BD2" w:rsidRDefault="00504D63" w:rsidP="00C71C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98</w:t>
            </w:r>
            <w:r w:rsidR="005F0EC7" w:rsidRPr="00DA71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9B9D337" w14:textId="56D94B28" w:rsidR="005F0EC7" w:rsidRPr="00DA711A" w:rsidRDefault="005F0EC7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2.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5.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38E89F20" w14:textId="74E02BB6" w:rsidR="005F0EC7" w:rsidRPr="00DA711A" w:rsidRDefault="005F0EC7" w:rsidP="005F0E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47707B" w:rsidRPr="00DA711A" w14:paraId="0414A886" w14:textId="77777777" w:rsidTr="002772B0">
        <w:tc>
          <w:tcPr>
            <w:tcW w:w="1129" w:type="dxa"/>
          </w:tcPr>
          <w:p w14:paraId="68F238E5" w14:textId="4E8B6E5B" w:rsidR="0047707B" w:rsidRDefault="008E23EE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anded (n = </w:t>
            </w:r>
            <w:r w:rsidR="0047707B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2F7D9D42" w14:textId="5E41F57F" w:rsidR="0047707B" w:rsidRPr="00DA711A" w:rsidRDefault="0047707B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 predict pos. BC 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(n 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  <w:r w:rsidRPr="005141ED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37743702" w14:textId="308C7A59" w:rsidR="0047707B" w:rsidRPr="005141ED" w:rsidRDefault="0047707B" w:rsidP="004770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0106AE51" w14:textId="2018330C" w:rsidR="0047707B" w:rsidRDefault="0047707B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4" w:type="dxa"/>
          </w:tcPr>
          <w:p w14:paraId="421FAC95" w14:textId="77777777" w:rsidR="0047707B" w:rsidRPr="005141ED" w:rsidRDefault="0047707B" w:rsidP="004770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41ED">
              <w:rPr>
                <w:rFonts w:ascii="Times New Roman" w:hAnsi="Times New Roman" w:cs="Times New Roman" w:hint="eastAsia"/>
                <w:sz w:val="20"/>
                <w:szCs w:val="20"/>
              </w:rPr>
              <w:t>0.78</w:t>
            </w:r>
          </w:p>
          <w:p w14:paraId="785A1BE2" w14:textId="2FCAB25D" w:rsidR="0047707B" w:rsidRDefault="0047707B" w:rsidP="004770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53" w:type="dxa"/>
          </w:tcPr>
          <w:p w14:paraId="1A70C06C" w14:textId="388C9C64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504D63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3ECB1BA" w14:textId="2F3600EA" w:rsidR="0047707B" w:rsidRDefault="00C71CC5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205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C205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2032D111" w14:textId="433E5279" w:rsidR="0047707B" w:rsidRPr="005141ED" w:rsidRDefault="0047707B" w:rsidP="004770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41ED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 w:rsidR="00C71CC5">
              <w:rPr>
                <w:rFonts w:ascii="Times New Roman" w:hAnsi="Times New Roman" w:cs="Times New Roman" w:hint="eastAsia"/>
                <w:sz w:val="20"/>
                <w:szCs w:val="20"/>
              </w:rPr>
              <w:t>.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  <w:p w14:paraId="1A6AFEEB" w14:textId="4A763FAF" w:rsidR="0047707B" w:rsidRDefault="0047707B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1.9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71DD4A91" w14:textId="77777777" w:rsidR="0047707B" w:rsidRPr="005141ED" w:rsidRDefault="0047707B" w:rsidP="004770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41ED">
              <w:rPr>
                <w:rFonts w:ascii="Times New Roman" w:hAnsi="Times New Roman" w:cs="Times New Roman" w:hint="eastAsia"/>
                <w:sz w:val="20"/>
                <w:szCs w:val="20"/>
              </w:rPr>
              <w:t>0.6</w:t>
            </w:r>
          </w:p>
          <w:p w14:paraId="15C248C0" w14:textId="383F3ED8" w:rsidR="0047707B" w:rsidRDefault="0047707B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16B5C45C" w14:textId="443203FD" w:rsidR="0047707B" w:rsidRPr="005141ED" w:rsidRDefault="00504D63" w:rsidP="004770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3.94</w:t>
            </w:r>
          </w:p>
          <w:p w14:paraId="596DBD3F" w14:textId="4B4F40E1" w:rsidR="0047707B" w:rsidRDefault="0047707B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2.8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5141ED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62020F5F" w14:textId="24875A64" w:rsidR="0047707B" w:rsidRDefault="0047707B" w:rsidP="004770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41ED">
              <w:rPr>
                <w:rFonts w:ascii="Times New Roman" w:hAnsi="Times New Roman" w:cs="Times New Roman" w:hint="eastAsia"/>
                <w:sz w:val="20"/>
                <w:szCs w:val="20"/>
              </w:rPr>
              <w:t>&lt;0.0001</w:t>
            </w:r>
          </w:p>
        </w:tc>
      </w:tr>
      <w:tr w:rsidR="00942A96" w:rsidRPr="00DA711A" w14:paraId="1AC0E7B1" w14:textId="77777777" w:rsidTr="00AB64AE">
        <w:tc>
          <w:tcPr>
            <w:tcW w:w="10466" w:type="dxa"/>
            <w:gridSpan w:val="9"/>
            <w:shd w:val="clear" w:color="auto" w:fill="DEEAF6" w:themeFill="accent1" w:themeFillTint="33"/>
          </w:tcPr>
          <w:p w14:paraId="15DB57B8" w14:textId="77777777" w:rsidR="00942A96" w:rsidRDefault="00942A96" w:rsidP="0010277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7399" w:rsidRPr="00DA711A" w14:paraId="73EC7C8A" w14:textId="77777777" w:rsidTr="002772B0">
        <w:tc>
          <w:tcPr>
            <w:tcW w:w="1129" w:type="dxa"/>
          </w:tcPr>
          <w:p w14:paraId="5300F0EE" w14:textId="469CFCFE" w:rsidR="00F37399" w:rsidRDefault="00FB19BB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itial (n = </w:t>
            </w:r>
            <w:r w:rsidR="00F3739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6627B173" w14:textId="0C953700" w:rsidR="00F37399" w:rsidRPr="00DA711A" w:rsidRDefault="00F37399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 predict GNB</w:t>
            </w: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 (n = </w:t>
            </w:r>
            <w:r w:rsidRPr="00F77302">
              <w:rPr>
                <w:rFonts w:ascii="Times New Roman" w:eastAsia="新細明體" w:hAnsi="Times New Roman" w:cs="Times New Roman"/>
                <w:sz w:val="20"/>
                <w:szCs w:val="20"/>
              </w:rPr>
              <w:t>22</w:t>
            </w:r>
            <w:r w:rsidR="00504D63">
              <w:rPr>
                <w:rFonts w:ascii="Times New Roman" w:eastAsia="新細明體" w:hAnsi="Times New Roman" w:cs="Times New Roman"/>
                <w:sz w:val="20"/>
                <w:szCs w:val="20"/>
              </w:rPr>
              <w:t>4</w:t>
            </w:r>
            <w:r w:rsidRPr="00F77302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4F8A3BA5" w14:textId="77777777" w:rsidR="00D75BD2" w:rsidRDefault="00F37399" w:rsidP="00F373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0.58 </w:t>
            </w:r>
          </w:p>
          <w:p w14:paraId="1BCF8490" w14:textId="051F1B10" w:rsidR="00F37399" w:rsidRDefault="00F37399" w:rsidP="00F373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(0.49 – 0.67)</w:t>
            </w:r>
          </w:p>
        </w:tc>
        <w:tc>
          <w:tcPr>
            <w:tcW w:w="1164" w:type="dxa"/>
          </w:tcPr>
          <w:p w14:paraId="587DCC6B" w14:textId="77777777" w:rsidR="00D75BD2" w:rsidRDefault="00F37399" w:rsidP="00F373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0.78 </w:t>
            </w:r>
          </w:p>
          <w:p w14:paraId="031D3E7D" w14:textId="6D18127D" w:rsidR="00F37399" w:rsidRDefault="00F37399" w:rsidP="00F373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(0.75 – 0.81)</w:t>
            </w:r>
          </w:p>
        </w:tc>
        <w:tc>
          <w:tcPr>
            <w:tcW w:w="1153" w:type="dxa"/>
          </w:tcPr>
          <w:p w14:paraId="03DA9A4C" w14:textId="77777777" w:rsidR="00D75BD2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3F30167" w14:textId="745E15F8" w:rsidR="00F37399" w:rsidRDefault="00C71CC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205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2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C205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8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549C6034" w14:textId="2E024D17" w:rsidR="00D75BD2" w:rsidRDefault="00504D63" w:rsidP="00F373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64</w:t>
            </w:r>
            <w:r w:rsidR="00F37399"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C89848A" w14:textId="3B882C07" w:rsidR="00F37399" w:rsidRDefault="00504D63" w:rsidP="00D75B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2.14</w:t>
            </w:r>
            <w:r w:rsidR="00D75BD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3.22</w:t>
            </w:r>
            <w:r w:rsidR="00F37399" w:rsidRPr="00F7730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2BE79EFB" w14:textId="1AD7CE16" w:rsidR="00D75BD2" w:rsidRDefault="00504D63" w:rsidP="00F373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4</w:t>
            </w:r>
            <w:r w:rsidR="00F37399" w:rsidRPr="00F773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2AE94D8" w14:textId="6FCADD65" w:rsidR="00F37399" w:rsidRDefault="00F37399" w:rsidP="00F373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(0.43 – 0.65)</w:t>
            </w:r>
          </w:p>
        </w:tc>
        <w:tc>
          <w:tcPr>
            <w:tcW w:w="1206" w:type="dxa"/>
          </w:tcPr>
          <w:p w14:paraId="775AC794" w14:textId="687D2C32" w:rsidR="00D75BD2" w:rsidRDefault="00504D63" w:rsidP="00D75B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90</w:t>
            </w:r>
          </w:p>
          <w:p w14:paraId="2E912645" w14:textId="492EE39A" w:rsidR="00F37399" w:rsidRDefault="00504D63" w:rsidP="00D75BD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3.24 – 7.45</w:t>
            </w:r>
            <w:r w:rsidR="00F37399" w:rsidRPr="00F7730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1175EC07" w14:textId="20FEC513" w:rsidR="00F37399" w:rsidRDefault="00F37399" w:rsidP="00F373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7302">
              <w:rPr>
                <w:rFonts w:ascii="Times New Roman" w:hAnsi="Times New Roman" w:cs="Times New Roman"/>
                <w:sz w:val="20"/>
                <w:szCs w:val="20"/>
              </w:rPr>
              <w:t>&lt;0.0001</w:t>
            </w:r>
          </w:p>
        </w:tc>
      </w:tr>
      <w:tr w:rsidR="009B4812" w:rsidRPr="00DA711A" w14:paraId="760BEF71" w14:textId="77777777" w:rsidTr="002772B0">
        <w:tc>
          <w:tcPr>
            <w:tcW w:w="1129" w:type="dxa"/>
          </w:tcPr>
          <w:p w14:paraId="25E4B4BE" w14:textId="6518D989" w:rsidR="009B4812" w:rsidRDefault="00FB19BB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anded (n = </w:t>
            </w:r>
            <w:r w:rsidR="009B4812">
              <w:rPr>
                <w:rFonts w:ascii="Times New Roman" w:hAnsi="Times New Roman" w:cs="Times New Roman" w:hint="eastAsia"/>
                <w:sz w:val="20"/>
                <w:szCs w:val="20"/>
              </w:rPr>
              <w:t>92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51F69525" w14:textId="64AF9463" w:rsidR="009B4812" w:rsidRPr="00DA711A" w:rsidRDefault="009B4812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 w:hint="eastAsia"/>
                <w:sz w:val="20"/>
                <w:szCs w:val="20"/>
              </w:rPr>
              <w:t xml:space="preserve">To predict 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GNB 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(n = 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>23</w:t>
            </w:r>
            <w:r w:rsidR="00504D63">
              <w:rPr>
                <w:rFonts w:ascii="Times New Roman" w:eastAsia="新細明體" w:hAnsi="Times New Roman" w:cs="Times New Roman"/>
                <w:sz w:val="20"/>
                <w:szCs w:val="20"/>
              </w:rPr>
              <w:t>6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7A7E3232" w14:textId="77777777" w:rsidR="009B4812" w:rsidRPr="000A49D5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A49D5">
              <w:rPr>
                <w:rFonts w:ascii="Times New Roman" w:hAnsi="Times New Roman" w:cs="Times New Roman" w:hint="eastAsia"/>
                <w:sz w:val="20"/>
                <w:szCs w:val="20"/>
              </w:rPr>
              <w:t>0.59</w:t>
            </w:r>
          </w:p>
          <w:p w14:paraId="7BC48826" w14:textId="050ACF8C" w:rsidR="009B4812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 w:rsidRPr="00341006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4" w:type="dxa"/>
          </w:tcPr>
          <w:p w14:paraId="22768D84" w14:textId="77777777" w:rsidR="009B4812" w:rsidRPr="000A49D5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A49D5">
              <w:rPr>
                <w:rFonts w:ascii="Times New Roman" w:hAnsi="Times New Roman" w:cs="Times New Roman" w:hint="eastAsia"/>
                <w:sz w:val="20"/>
                <w:szCs w:val="20"/>
              </w:rPr>
              <w:t>0.7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14:paraId="3DA82698" w14:textId="6C4DE3A3" w:rsidR="009B4812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  <w:r w:rsidRPr="00341006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53" w:type="dxa"/>
          </w:tcPr>
          <w:p w14:paraId="0F367B8A" w14:textId="77777777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C71CC5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6DD7ABE" w14:textId="382E2870" w:rsidR="009B4812" w:rsidRDefault="00C71CC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205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2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C205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8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59BC31DB" w14:textId="3C998705" w:rsidR="009B4812" w:rsidRPr="000A49D5" w:rsidRDefault="00504D63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.65</w:t>
            </w:r>
          </w:p>
          <w:p w14:paraId="29BACFF3" w14:textId="1DB02AC6" w:rsidR="009B4812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2.16</w:t>
            </w:r>
            <w:r w:rsidRPr="00341006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3.2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3774A22C" w14:textId="79AE5046" w:rsidR="009B4812" w:rsidRPr="000A49D5" w:rsidRDefault="00504D63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53</w:t>
            </w:r>
          </w:p>
          <w:p w14:paraId="7EC859BE" w14:textId="2882D776" w:rsidR="009B4812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  <w:r w:rsidRPr="00341006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598E5F8C" w14:textId="5B7B8256" w:rsidR="009B4812" w:rsidRPr="000A49D5" w:rsidRDefault="00504D63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.02</w:t>
            </w:r>
          </w:p>
          <w:p w14:paraId="6727BE44" w14:textId="3143BA50" w:rsidR="009B4812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3.33</w:t>
            </w:r>
            <w:r w:rsidRPr="00341006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7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7ABB146F" w14:textId="4928C775" w:rsidR="009B4812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A49D5">
              <w:rPr>
                <w:rFonts w:ascii="Times New Roman" w:hAnsi="Times New Roman" w:cs="Times New Roman" w:hint="eastAsia"/>
                <w:sz w:val="20"/>
                <w:szCs w:val="20"/>
              </w:rPr>
              <w:t>&lt;0.000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9B4812" w:rsidRPr="00DA711A" w14:paraId="5D37464D" w14:textId="77777777" w:rsidTr="00245A50">
        <w:tc>
          <w:tcPr>
            <w:tcW w:w="10466" w:type="dxa"/>
            <w:gridSpan w:val="9"/>
            <w:shd w:val="clear" w:color="auto" w:fill="DEEAF6" w:themeFill="accent1" w:themeFillTint="33"/>
          </w:tcPr>
          <w:p w14:paraId="6E5C124F" w14:textId="77777777" w:rsidR="009B4812" w:rsidRDefault="009B4812" w:rsidP="009B481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0545" w:rsidRPr="00DA711A" w14:paraId="04B94802" w14:textId="77777777" w:rsidTr="002772B0">
        <w:tc>
          <w:tcPr>
            <w:tcW w:w="1129" w:type="dxa"/>
          </w:tcPr>
          <w:p w14:paraId="0156D9FB" w14:textId="141155C8" w:rsidR="00C20545" w:rsidRDefault="00C20545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itial (n = 8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7BF51B2B" w14:textId="6B4BFDEF" w:rsidR="00C20545" w:rsidRPr="00DA711A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 predict GP</w:t>
            </w:r>
            <w:r w:rsidR="005010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n = </w:t>
            </w:r>
            <w:r w:rsidRPr="0035059A">
              <w:rPr>
                <w:rFonts w:ascii="Times New Roman" w:eastAsia="新細明體" w:hAnsi="Times New Roman" w:cs="Times New Roman"/>
                <w:sz w:val="20"/>
                <w:szCs w:val="20"/>
              </w:rPr>
              <w:t>184)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187" w:type="dxa"/>
          </w:tcPr>
          <w:p w14:paraId="0B1F8C6F" w14:textId="77777777" w:rsidR="00C20545" w:rsidRDefault="00C20545" w:rsidP="00C2054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0520282D" w14:textId="545B31B9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0.3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0.5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64" w:type="dxa"/>
          </w:tcPr>
          <w:p w14:paraId="498F7746" w14:textId="77777777" w:rsidR="00C20545" w:rsidRDefault="00C20545" w:rsidP="00C2054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78 </w:t>
            </w:r>
          </w:p>
          <w:p w14:paraId="3DB20669" w14:textId="1FDF95F1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0.75–0.81)</w:t>
            </w:r>
          </w:p>
        </w:tc>
        <w:tc>
          <w:tcPr>
            <w:tcW w:w="1153" w:type="dxa"/>
          </w:tcPr>
          <w:p w14:paraId="5F880C66" w14:textId="77777777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.75 </w:t>
            </w:r>
          </w:p>
          <w:p w14:paraId="71ACCF98" w14:textId="01509AB2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1367F957" w14:textId="77777777" w:rsidR="00C20545" w:rsidRDefault="00C20545" w:rsidP="00C2054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06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0DA4F82D" w14:textId="16D547F7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1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2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2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31" w:type="dxa"/>
          </w:tcPr>
          <w:p w14:paraId="567B0D39" w14:textId="77777777" w:rsidR="00C20545" w:rsidRDefault="00C20545" w:rsidP="00C2054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7 </w:t>
            </w:r>
          </w:p>
          <w:p w14:paraId="0CD196DD" w14:textId="49B72DE1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0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5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0.8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06" w:type="dxa"/>
          </w:tcPr>
          <w:p w14:paraId="0E1BD358" w14:textId="77777777" w:rsidR="00C20545" w:rsidRDefault="00C20545" w:rsidP="00C2054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5F955ED2" w14:textId="5C87880C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1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3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4.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6</w:t>
            </w:r>
            <w:r w:rsidRPr="003505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79" w:type="dxa"/>
          </w:tcPr>
          <w:p w14:paraId="00638385" w14:textId="05B176C3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0"/>
                <w:szCs w:val="20"/>
              </w:rPr>
              <w:t>&lt;0.0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1</w:t>
            </w:r>
          </w:p>
        </w:tc>
      </w:tr>
      <w:tr w:rsidR="00C20545" w:rsidRPr="00DA711A" w14:paraId="6201E2D1" w14:textId="77777777" w:rsidTr="002772B0">
        <w:tc>
          <w:tcPr>
            <w:tcW w:w="1129" w:type="dxa"/>
          </w:tcPr>
          <w:p w14:paraId="02B8850B" w14:textId="4931CF1B" w:rsidR="00C20545" w:rsidRDefault="00C20545" w:rsidP="00504D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anded (n =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92</w:t>
            </w:r>
            <w:r w:rsidR="00504D6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54" w:type="dxa"/>
          </w:tcPr>
          <w:p w14:paraId="7BD4B855" w14:textId="55485B77" w:rsidR="00C20545" w:rsidRPr="00DA711A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 predict GP</w:t>
            </w:r>
            <w:r w:rsidR="005010FC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DA711A">
              <w:rPr>
                <w:rFonts w:ascii="Times New Roman" w:eastAsia="新細明體" w:hAnsi="Times New Roman" w:cs="Times New Roman" w:hint="eastAsia"/>
                <w:sz w:val="20"/>
                <w:szCs w:val="20"/>
              </w:rPr>
              <w:t xml:space="preserve"> 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(n =</w:t>
            </w:r>
            <w:r>
              <w:rPr>
                <w:rFonts w:ascii="Times New Roman" w:eastAsia="新細明體" w:hAnsi="Times New Roman" w:cs="Times New Roman"/>
                <w:sz w:val="20"/>
                <w:szCs w:val="20"/>
              </w:rPr>
              <w:t xml:space="preserve"> 193</w:t>
            </w:r>
            <w:r w:rsidRPr="00DA711A">
              <w:rPr>
                <w:rFonts w:ascii="Times New Roman" w:eastAsia="新細明體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87" w:type="dxa"/>
          </w:tcPr>
          <w:p w14:paraId="3D4D3234" w14:textId="2779EA55" w:rsidR="00C20545" w:rsidRPr="000A49D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44</w:t>
            </w:r>
          </w:p>
          <w:p w14:paraId="2AB07DB5" w14:textId="3377F564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–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)</w:t>
            </w:r>
          </w:p>
        </w:tc>
        <w:tc>
          <w:tcPr>
            <w:tcW w:w="1164" w:type="dxa"/>
          </w:tcPr>
          <w:p w14:paraId="70BFFF82" w14:textId="77777777" w:rsidR="00C20545" w:rsidRPr="000A49D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A49D5">
              <w:rPr>
                <w:rFonts w:ascii="Times New Roman" w:hAnsi="Times New Roman" w:cs="Times New Roman" w:hint="eastAsia"/>
                <w:sz w:val="20"/>
                <w:szCs w:val="20"/>
              </w:rPr>
              <w:t>0.78</w:t>
            </w:r>
          </w:p>
          <w:p w14:paraId="4FD357A7" w14:textId="56F97858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AB1748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)</w:t>
            </w:r>
          </w:p>
        </w:tc>
        <w:tc>
          <w:tcPr>
            <w:tcW w:w="1153" w:type="dxa"/>
          </w:tcPr>
          <w:p w14:paraId="155DDA6E" w14:textId="77777777" w:rsidR="00D75BD2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.75 </w:t>
            </w:r>
          </w:p>
          <w:p w14:paraId="79D685C5" w14:textId="4C91687B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  <w:r w:rsidRPr="00DA71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63" w:type="dxa"/>
          </w:tcPr>
          <w:p w14:paraId="4706C554" w14:textId="016984E6" w:rsidR="00C20545" w:rsidRPr="000A49D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.98</w:t>
            </w:r>
          </w:p>
          <w:p w14:paraId="35D6CA2F" w14:textId="4B3724AF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1.46–2.6)</w:t>
            </w:r>
          </w:p>
        </w:tc>
        <w:tc>
          <w:tcPr>
            <w:tcW w:w="1231" w:type="dxa"/>
          </w:tcPr>
          <w:p w14:paraId="780799BF" w14:textId="6C819F32" w:rsidR="00C20545" w:rsidRPr="000A49D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.72</w:t>
            </w:r>
          </w:p>
          <w:p w14:paraId="0C172B0B" w14:textId="6A66D3D1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–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)</w:t>
            </w:r>
          </w:p>
        </w:tc>
        <w:tc>
          <w:tcPr>
            <w:tcW w:w="1206" w:type="dxa"/>
          </w:tcPr>
          <w:p w14:paraId="25C2EDE2" w14:textId="5146CB06" w:rsidR="00C20545" w:rsidRPr="000A49D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.75</w:t>
            </w:r>
          </w:p>
          <w:p w14:paraId="6FDB00C9" w14:textId="534E0E83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–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1)</w:t>
            </w:r>
          </w:p>
        </w:tc>
        <w:tc>
          <w:tcPr>
            <w:tcW w:w="879" w:type="dxa"/>
          </w:tcPr>
          <w:p w14:paraId="3FBA1D46" w14:textId="49813FF1" w:rsidR="00C20545" w:rsidRDefault="00C20545" w:rsidP="00C20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A49D5">
              <w:rPr>
                <w:rFonts w:ascii="Times New Roman" w:hAnsi="Times New Roman" w:cs="Times New Roman" w:hint="eastAsia"/>
                <w:sz w:val="20"/>
                <w:szCs w:val="20"/>
              </w:rPr>
              <w:t>&lt;0</w:t>
            </w:r>
            <w:r w:rsidRPr="000A49D5">
              <w:rPr>
                <w:rFonts w:ascii="Times New Roman" w:hAnsi="Times New Roman" w:cs="Times New Roman"/>
                <w:sz w:val="20"/>
                <w:szCs w:val="20"/>
              </w:rPr>
              <w:t>.0001</w:t>
            </w:r>
          </w:p>
        </w:tc>
      </w:tr>
    </w:tbl>
    <w:p w14:paraId="3A30EB5E" w14:textId="359B455B" w:rsidR="00261A32" w:rsidRPr="00261A32" w:rsidRDefault="00B035B7" w:rsidP="00485AB8">
      <w:r>
        <w:rPr>
          <w:rFonts w:hint="eastAsia"/>
        </w:rPr>
        <w:t>*</w:t>
      </w:r>
      <w:r w:rsidRPr="00B035B7">
        <w:t>*Two stud</w:t>
      </w:r>
      <w:r w:rsidR="0059374B">
        <w:t>y</w:t>
      </w:r>
      <w:r w:rsidRPr="00B035B7">
        <w:t xml:space="preserve"> cohorts: the first is the </w:t>
      </w:r>
      <w:r w:rsidR="00504D63">
        <w:t>original research cohort (n = 886</w:t>
      </w:r>
      <w:r w:rsidRPr="00B035B7">
        <w:t>) and another is the expanded cohort consisting of all</w:t>
      </w:r>
      <w:r>
        <w:t xml:space="preserve"> cases who had simultaneous PCT and lactate </w:t>
      </w:r>
      <w:r w:rsidRPr="00B035B7">
        <w:t>test</w:t>
      </w:r>
      <w:r>
        <w:t>ing</w:t>
      </w:r>
      <w:r w:rsidRPr="00B035B7">
        <w:t xml:space="preserve"> and blood cultures results (n = </w:t>
      </w:r>
      <w:r w:rsidR="001E6783">
        <w:t>92</w:t>
      </w:r>
      <w:r w:rsidR="00504D63">
        <w:t>3</w:t>
      </w:r>
      <w:r w:rsidRPr="00B035B7">
        <w:t>).</w:t>
      </w:r>
    </w:p>
    <w:sectPr w:rsidR="00261A32" w:rsidRPr="00261A32" w:rsidSect="00485AB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F7703A" w14:textId="77777777" w:rsidR="00797457" w:rsidRDefault="00797457" w:rsidP="003C37A4">
      <w:r>
        <w:separator/>
      </w:r>
    </w:p>
  </w:endnote>
  <w:endnote w:type="continuationSeparator" w:id="0">
    <w:p w14:paraId="421CDDD6" w14:textId="77777777" w:rsidR="00797457" w:rsidRDefault="00797457" w:rsidP="003C3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0B0DA6" w14:textId="77777777" w:rsidR="00797457" w:rsidRDefault="00797457" w:rsidP="003C37A4">
      <w:r>
        <w:separator/>
      </w:r>
    </w:p>
  </w:footnote>
  <w:footnote w:type="continuationSeparator" w:id="0">
    <w:p w14:paraId="5ED4C4B4" w14:textId="77777777" w:rsidR="00797457" w:rsidRDefault="00797457" w:rsidP="003C37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MDMyMTExNzc0N7FQ0lEKTi0uzszPAymwqAUAEuuCcywAAAA="/>
  </w:docVars>
  <w:rsids>
    <w:rsidRoot w:val="00600006"/>
    <w:rsid w:val="000209AB"/>
    <w:rsid w:val="00040717"/>
    <w:rsid w:val="000470BA"/>
    <w:rsid w:val="000564B8"/>
    <w:rsid w:val="00064E08"/>
    <w:rsid w:val="00067F64"/>
    <w:rsid w:val="000A52A8"/>
    <w:rsid w:val="000A59FC"/>
    <w:rsid w:val="000C3AB7"/>
    <w:rsid w:val="000D3877"/>
    <w:rsid w:val="000F41E4"/>
    <w:rsid w:val="000F66EF"/>
    <w:rsid w:val="00102770"/>
    <w:rsid w:val="00107418"/>
    <w:rsid w:val="0011620C"/>
    <w:rsid w:val="001203F1"/>
    <w:rsid w:val="00121ECD"/>
    <w:rsid w:val="00132B61"/>
    <w:rsid w:val="00185947"/>
    <w:rsid w:val="00191C51"/>
    <w:rsid w:val="00194DA8"/>
    <w:rsid w:val="00197E2B"/>
    <w:rsid w:val="001A2189"/>
    <w:rsid w:val="001A325D"/>
    <w:rsid w:val="001C361A"/>
    <w:rsid w:val="001C7821"/>
    <w:rsid w:val="001E6783"/>
    <w:rsid w:val="001F65B3"/>
    <w:rsid w:val="00213E37"/>
    <w:rsid w:val="002162FE"/>
    <w:rsid w:val="002461E4"/>
    <w:rsid w:val="00252F0A"/>
    <w:rsid w:val="00261A32"/>
    <w:rsid w:val="002772B0"/>
    <w:rsid w:val="002A0595"/>
    <w:rsid w:val="002A0EC9"/>
    <w:rsid w:val="002B501C"/>
    <w:rsid w:val="002C4C1E"/>
    <w:rsid w:val="002F0523"/>
    <w:rsid w:val="002F464C"/>
    <w:rsid w:val="00333323"/>
    <w:rsid w:val="00346088"/>
    <w:rsid w:val="00354B93"/>
    <w:rsid w:val="0036047E"/>
    <w:rsid w:val="00364CEF"/>
    <w:rsid w:val="003734DF"/>
    <w:rsid w:val="00386775"/>
    <w:rsid w:val="0039101C"/>
    <w:rsid w:val="003A4166"/>
    <w:rsid w:val="003B24E7"/>
    <w:rsid w:val="003B4281"/>
    <w:rsid w:val="003C37A4"/>
    <w:rsid w:val="003C5D44"/>
    <w:rsid w:val="003F23BA"/>
    <w:rsid w:val="003F69D5"/>
    <w:rsid w:val="00437E21"/>
    <w:rsid w:val="004466A6"/>
    <w:rsid w:val="0047707B"/>
    <w:rsid w:val="00482509"/>
    <w:rsid w:val="00485AB8"/>
    <w:rsid w:val="00487BA5"/>
    <w:rsid w:val="004A6748"/>
    <w:rsid w:val="004B6374"/>
    <w:rsid w:val="004C0FF1"/>
    <w:rsid w:val="004D4B43"/>
    <w:rsid w:val="005010FC"/>
    <w:rsid w:val="00504D63"/>
    <w:rsid w:val="005246C2"/>
    <w:rsid w:val="00535357"/>
    <w:rsid w:val="00551930"/>
    <w:rsid w:val="00553D6E"/>
    <w:rsid w:val="00567C05"/>
    <w:rsid w:val="0057371F"/>
    <w:rsid w:val="00577B92"/>
    <w:rsid w:val="00581034"/>
    <w:rsid w:val="0059373D"/>
    <w:rsid w:val="0059374B"/>
    <w:rsid w:val="005A5038"/>
    <w:rsid w:val="005B3188"/>
    <w:rsid w:val="005F0EC7"/>
    <w:rsid w:val="005F44B6"/>
    <w:rsid w:val="005F5CBB"/>
    <w:rsid w:val="00600006"/>
    <w:rsid w:val="00607DDA"/>
    <w:rsid w:val="0063255A"/>
    <w:rsid w:val="00644A2F"/>
    <w:rsid w:val="00657185"/>
    <w:rsid w:val="006664FE"/>
    <w:rsid w:val="006671F9"/>
    <w:rsid w:val="00671375"/>
    <w:rsid w:val="00680BC5"/>
    <w:rsid w:val="00685E7B"/>
    <w:rsid w:val="00686971"/>
    <w:rsid w:val="006A36C6"/>
    <w:rsid w:val="006A7868"/>
    <w:rsid w:val="006B7018"/>
    <w:rsid w:val="006C35B6"/>
    <w:rsid w:val="006D298C"/>
    <w:rsid w:val="006E7C99"/>
    <w:rsid w:val="0070708C"/>
    <w:rsid w:val="00722CE1"/>
    <w:rsid w:val="007230EE"/>
    <w:rsid w:val="00756F26"/>
    <w:rsid w:val="007765B0"/>
    <w:rsid w:val="00797457"/>
    <w:rsid w:val="007A7889"/>
    <w:rsid w:val="007D1F00"/>
    <w:rsid w:val="007D545D"/>
    <w:rsid w:val="007D76DB"/>
    <w:rsid w:val="007F161E"/>
    <w:rsid w:val="007F1656"/>
    <w:rsid w:val="00831C71"/>
    <w:rsid w:val="00853501"/>
    <w:rsid w:val="0085792C"/>
    <w:rsid w:val="00864432"/>
    <w:rsid w:val="00872153"/>
    <w:rsid w:val="00876E4F"/>
    <w:rsid w:val="00886A98"/>
    <w:rsid w:val="008B178E"/>
    <w:rsid w:val="008B34F8"/>
    <w:rsid w:val="008B460F"/>
    <w:rsid w:val="008B7ABA"/>
    <w:rsid w:val="008C119B"/>
    <w:rsid w:val="008E23EE"/>
    <w:rsid w:val="009050DF"/>
    <w:rsid w:val="00932FE3"/>
    <w:rsid w:val="0093640E"/>
    <w:rsid w:val="00940966"/>
    <w:rsid w:val="00942A96"/>
    <w:rsid w:val="00942D10"/>
    <w:rsid w:val="009454E0"/>
    <w:rsid w:val="00945E08"/>
    <w:rsid w:val="00982747"/>
    <w:rsid w:val="00995024"/>
    <w:rsid w:val="009A24B3"/>
    <w:rsid w:val="009A7AC6"/>
    <w:rsid w:val="009B2E01"/>
    <w:rsid w:val="009B4812"/>
    <w:rsid w:val="009C6D12"/>
    <w:rsid w:val="009D18A1"/>
    <w:rsid w:val="009D18BD"/>
    <w:rsid w:val="009D53E1"/>
    <w:rsid w:val="009F3C07"/>
    <w:rsid w:val="00A05206"/>
    <w:rsid w:val="00A13588"/>
    <w:rsid w:val="00A443D0"/>
    <w:rsid w:val="00A47B1D"/>
    <w:rsid w:val="00A51F4D"/>
    <w:rsid w:val="00A5466A"/>
    <w:rsid w:val="00A60B35"/>
    <w:rsid w:val="00A61366"/>
    <w:rsid w:val="00AB1748"/>
    <w:rsid w:val="00AC2730"/>
    <w:rsid w:val="00AE1D47"/>
    <w:rsid w:val="00AF665A"/>
    <w:rsid w:val="00B035B7"/>
    <w:rsid w:val="00B04929"/>
    <w:rsid w:val="00B856AF"/>
    <w:rsid w:val="00B85EAF"/>
    <w:rsid w:val="00B945AE"/>
    <w:rsid w:val="00BA5D18"/>
    <w:rsid w:val="00BB377C"/>
    <w:rsid w:val="00BD6BB4"/>
    <w:rsid w:val="00BE5E05"/>
    <w:rsid w:val="00BF1669"/>
    <w:rsid w:val="00C20545"/>
    <w:rsid w:val="00C31970"/>
    <w:rsid w:val="00C43305"/>
    <w:rsid w:val="00C5721F"/>
    <w:rsid w:val="00C70A3B"/>
    <w:rsid w:val="00C71CC5"/>
    <w:rsid w:val="00C83FC6"/>
    <w:rsid w:val="00C861E5"/>
    <w:rsid w:val="00C95736"/>
    <w:rsid w:val="00C97770"/>
    <w:rsid w:val="00CC04D4"/>
    <w:rsid w:val="00CE0426"/>
    <w:rsid w:val="00CE4789"/>
    <w:rsid w:val="00D00DA7"/>
    <w:rsid w:val="00D04B0D"/>
    <w:rsid w:val="00D25193"/>
    <w:rsid w:val="00D33485"/>
    <w:rsid w:val="00D468D1"/>
    <w:rsid w:val="00D5124D"/>
    <w:rsid w:val="00D53DF1"/>
    <w:rsid w:val="00D65A2D"/>
    <w:rsid w:val="00D7126C"/>
    <w:rsid w:val="00D75BD2"/>
    <w:rsid w:val="00D9229B"/>
    <w:rsid w:val="00D948BC"/>
    <w:rsid w:val="00DA2028"/>
    <w:rsid w:val="00DA711A"/>
    <w:rsid w:val="00E12724"/>
    <w:rsid w:val="00E179F0"/>
    <w:rsid w:val="00E330C9"/>
    <w:rsid w:val="00E469EE"/>
    <w:rsid w:val="00E51249"/>
    <w:rsid w:val="00E56D84"/>
    <w:rsid w:val="00E67536"/>
    <w:rsid w:val="00E94794"/>
    <w:rsid w:val="00E9610F"/>
    <w:rsid w:val="00EB1FFB"/>
    <w:rsid w:val="00EC278B"/>
    <w:rsid w:val="00ED53AF"/>
    <w:rsid w:val="00EF4FB5"/>
    <w:rsid w:val="00F0297B"/>
    <w:rsid w:val="00F37399"/>
    <w:rsid w:val="00F46669"/>
    <w:rsid w:val="00F616AF"/>
    <w:rsid w:val="00F723A7"/>
    <w:rsid w:val="00F75F73"/>
    <w:rsid w:val="00F87E4B"/>
    <w:rsid w:val="00F924B8"/>
    <w:rsid w:val="00F96531"/>
    <w:rsid w:val="00FB19BB"/>
    <w:rsid w:val="00FB2BC8"/>
    <w:rsid w:val="00FC5072"/>
    <w:rsid w:val="00FC6F87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E980F9"/>
  <w15:docId w15:val="{DA63AF14-C643-4C9F-BBD0-B8428247D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0006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0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37A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C37A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C37A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C37A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F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F2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E5E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5E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5E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E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5E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E929A6-CA5C-43E6-9F53-8EA9C6DD6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3507 Lin</dc:creator>
  <cp:keywords/>
  <dc:description/>
  <cp:lastModifiedBy>Victor C Kok</cp:lastModifiedBy>
  <cp:revision>3</cp:revision>
  <dcterms:created xsi:type="dcterms:W3CDTF">2017-09-25T06:52:00Z</dcterms:created>
  <dcterms:modified xsi:type="dcterms:W3CDTF">2017-10-09T12:49:00Z</dcterms:modified>
</cp:coreProperties>
</file>